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26360" w14:textId="0C96C1B5" w:rsidR="0066248F" w:rsidRDefault="00B01F74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8240" behindDoc="0" locked="0" layoutInCell="1" allowOverlap="1" wp14:anchorId="3B104E29" wp14:editId="4A272FCD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5B3F">
        <w:rPr>
          <w:b/>
          <w:color w:val="00B050"/>
          <w:sz w:val="36"/>
        </w:rPr>
        <w:t xml:space="preserve">                                  </w:t>
      </w:r>
    </w:p>
    <w:p w14:paraId="0DDCAE94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14:paraId="43DA0318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7960F602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1D54AD66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14:paraId="11062DDA" w14:textId="57E10E34" w:rsidR="00B01F74" w:rsidRPr="00B01F74" w:rsidRDefault="00B01F74" w:rsidP="00B01F74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14:paraId="42203F88" w14:textId="22518132" w:rsidR="00B01F74" w:rsidRPr="00B01F74" w:rsidRDefault="00B01F74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14:paraId="3C4572D0" w14:textId="77777777" w:rsidR="00B01F74" w:rsidRPr="00746FC6" w:rsidRDefault="00B01F74">
      <w:pPr>
        <w:rPr>
          <w:b/>
          <w:color w:val="0070C0"/>
          <w:sz w:val="36"/>
        </w:rPr>
      </w:pPr>
    </w:p>
    <w:p w14:paraId="39DEDC3A" w14:textId="54A7F333" w:rsidR="00397ADC" w:rsidRPr="00397ADC" w:rsidRDefault="00D513D4" w:rsidP="00397ADC">
      <w:pPr>
        <w:ind w:left="540"/>
        <w:rPr>
          <w:rFonts w:ascii="Times New Roman" w:hAnsi="Times New Roman" w:cs="Times New Roman"/>
          <w:sz w:val="36"/>
        </w:rPr>
      </w:pPr>
      <w:r w:rsidRPr="00746FC6">
        <w:rPr>
          <w:rFonts w:ascii="Times New Roman" w:hAnsi="Times New Roman" w:cs="Times New Roman"/>
          <w:b/>
          <w:color w:val="0070C0"/>
          <w:sz w:val="36"/>
        </w:rPr>
        <w:t>Number of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Assignment </w:t>
      </w:r>
      <w:r w:rsidR="00A162C4">
        <w:rPr>
          <w:rFonts w:ascii="Times New Roman" w:hAnsi="Times New Roman" w:cs="Times New Roman"/>
          <w:b/>
          <w:color w:val="0070C0"/>
          <w:sz w:val="36"/>
        </w:rPr>
        <w:t xml:space="preserve">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>:</w:t>
      </w:r>
      <w:r w:rsidR="00BA311A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8D5B54">
        <w:rPr>
          <w:rFonts w:ascii="Times New Roman" w:hAnsi="Times New Roman" w:cs="Times New Roman"/>
          <w:sz w:val="36"/>
        </w:rPr>
        <w:t>04</w:t>
      </w:r>
    </w:p>
    <w:p w14:paraId="0318DEE8" w14:textId="6289E937" w:rsidR="0066248F" w:rsidRPr="00746FC6" w:rsidRDefault="00834428" w:rsidP="00A162C4">
      <w:pPr>
        <w:ind w:left="54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  </w:t>
      </w:r>
      <w:r w:rsidR="00555B3F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A162C4">
        <w:rPr>
          <w:rFonts w:ascii="Times New Roman" w:hAnsi="Times New Roman" w:cs="Times New Roman"/>
          <w:b/>
          <w:color w:val="0070C0"/>
          <w:sz w:val="36"/>
        </w:rPr>
        <w:t xml:space="preserve"> 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:</w:t>
      </w:r>
      <w:r w:rsidR="00397ADC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8D5B54">
        <w:rPr>
          <w:rFonts w:ascii="Times New Roman" w:hAnsi="Times New Roman" w:cs="Times New Roman"/>
          <w:sz w:val="32"/>
        </w:rPr>
        <w:t>04/08</w:t>
      </w:r>
      <w:r w:rsidR="00397ADC" w:rsidRPr="00397ADC">
        <w:rPr>
          <w:rFonts w:ascii="Times New Roman" w:hAnsi="Times New Roman" w:cs="Times New Roman"/>
          <w:sz w:val="32"/>
        </w:rPr>
        <w:t>/2022</w:t>
      </w:r>
    </w:p>
    <w:p w14:paraId="6C2C1CDB" w14:textId="55538C32" w:rsidR="00555B3F" w:rsidRDefault="00555B3F" w:rsidP="00A162C4">
      <w:pPr>
        <w:pStyle w:val="Default"/>
        <w:ind w:left="540"/>
        <w:rPr>
          <w:sz w:val="32"/>
        </w:rPr>
      </w:pPr>
      <w:r w:rsidRPr="00746FC6">
        <w:rPr>
          <w:b/>
          <w:color w:val="0070C0"/>
          <w:sz w:val="32"/>
        </w:rPr>
        <w:t>Course T</w:t>
      </w:r>
      <w:r w:rsidR="00D513D4" w:rsidRPr="00746FC6">
        <w:rPr>
          <w:b/>
          <w:color w:val="0070C0"/>
          <w:sz w:val="32"/>
        </w:rPr>
        <w:t xml:space="preserve">ittle                    </w:t>
      </w:r>
      <w:r w:rsidR="00A162C4">
        <w:rPr>
          <w:b/>
          <w:color w:val="0070C0"/>
          <w:sz w:val="32"/>
        </w:rPr>
        <w:t xml:space="preserve"> </w:t>
      </w:r>
      <w:r w:rsidR="00BA311A" w:rsidRPr="00746FC6">
        <w:rPr>
          <w:b/>
          <w:color w:val="0070C0"/>
          <w:sz w:val="32"/>
        </w:rPr>
        <w:t xml:space="preserve"> </w:t>
      </w:r>
      <w:r w:rsidR="00A162C4">
        <w:rPr>
          <w:b/>
          <w:color w:val="0070C0"/>
          <w:sz w:val="32"/>
        </w:rPr>
        <w:t xml:space="preserve">  </w:t>
      </w:r>
      <w:r w:rsidR="00BA311A" w:rsidRPr="00746FC6">
        <w:rPr>
          <w:b/>
          <w:color w:val="0070C0"/>
          <w:sz w:val="32"/>
        </w:rPr>
        <w:t xml:space="preserve">  </w:t>
      </w:r>
      <w:r w:rsidR="00A162C4">
        <w:rPr>
          <w:b/>
          <w:color w:val="0070C0"/>
          <w:sz w:val="32"/>
        </w:rPr>
        <w:t>:</w:t>
      </w:r>
      <w:r w:rsidR="00397ADC">
        <w:rPr>
          <w:b/>
          <w:color w:val="0070C0"/>
          <w:sz w:val="32"/>
        </w:rPr>
        <w:t xml:space="preserve"> </w:t>
      </w:r>
      <w:r w:rsidR="00397ADC">
        <w:rPr>
          <w:color w:val="auto"/>
          <w:sz w:val="32"/>
        </w:rPr>
        <w:t>Theory of Computing</w:t>
      </w:r>
    </w:p>
    <w:p w14:paraId="659C7A5E" w14:textId="77777777" w:rsidR="0074243B" w:rsidRPr="0074243B" w:rsidRDefault="0074243B" w:rsidP="00A162C4">
      <w:pPr>
        <w:pStyle w:val="Default"/>
        <w:ind w:left="540"/>
      </w:pPr>
    </w:p>
    <w:p w14:paraId="735BEEB3" w14:textId="143A9624" w:rsidR="00555B3F" w:rsidRPr="00746FC6" w:rsidRDefault="00555B3F" w:rsidP="00A162C4">
      <w:pPr>
        <w:ind w:left="540"/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>Cour</w:t>
      </w:r>
      <w:r w:rsidR="00D513D4" w:rsidRPr="00746FC6">
        <w:rPr>
          <w:rFonts w:ascii="Times New Roman" w:hAnsi="Times New Roman" w:cs="Times New Roman"/>
          <w:b/>
          <w:color w:val="0070C0"/>
          <w:sz w:val="32"/>
        </w:rPr>
        <w:t xml:space="preserve">se Code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 </w:t>
      </w:r>
      <w:r w:rsidR="00A162C4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A162C4">
        <w:rPr>
          <w:rFonts w:ascii="Times New Roman" w:hAnsi="Times New Roman" w:cs="Times New Roman"/>
          <w:b/>
          <w:color w:val="0070C0"/>
          <w:sz w:val="32"/>
        </w:rPr>
        <w:t>:</w:t>
      </w:r>
      <w:r w:rsidR="00397ADC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397ADC" w:rsidRPr="00397ADC">
        <w:rPr>
          <w:rFonts w:ascii="Times New Roman" w:hAnsi="Times New Roman" w:cs="Times New Roman"/>
          <w:sz w:val="32"/>
        </w:rPr>
        <w:t>ICT - 3105</w:t>
      </w:r>
    </w:p>
    <w:p w14:paraId="5B4860BA" w14:textId="77777777" w:rsidR="00017F3C" w:rsidRDefault="00017F3C" w:rsidP="00A162C4">
      <w:pPr>
        <w:ind w:left="540"/>
        <w:rPr>
          <w:rFonts w:ascii="Times New Roman" w:hAnsi="Times New Roman" w:cs="Times New Roman"/>
          <w:b/>
          <w:color w:val="0070C0"/>
          <w:sz w:val="32"/>
        </w:rPr>
      </w:pPr>
    </w:p>
    <w:p w14:paraId="43807050" w14:textId="56378C9B" w:rsidR="00D829B4" w:rsidRDefault="00A162C4" w:rsidP="00A162C4">
      <w:pPr>
        <w:ind w:left="540"/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7459E5" wp14:editId="733426BA">
                <wp:simplePos x="0" y="0"/>
                <wp:positionH relativeFrom="column">
                  <wp:posOffset>28854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5F1E05" id="Straight Connector 7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pt,19.2pt" to="229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7B7288" wp14:editId="0BD1E00C">
                <wp:simplePos x="0" y="0"/>
                <wp:positionH relativeFrom="column">
                  <wp:posOffset>2809436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EF7677" id="Straight Connector 6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1.2pt,19.2pt" to="222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" strokecolor="black [3040]"/>
            </w:pict>
          </mc:Fallback>
        </mc:AlternateConten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 w:rsidR="00017F3C"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14:paraId="67148926" w14:textId="0E053850" w:rsidR="00A45264" w:rsidRPr="00DB3B89" w:rsidRDefault="00095D0B" w:rsidP="00403813">
      <w:pPr>
        <w:ind w:left="1080" w:hanging="540"/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095D0B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Dr. Rashed </w:t>
      </w:r>
      <w:proofErr w:type="spellStart"/>
      <w:r w:rsidRPr="00095D0B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Mazumder</w:t>
      </w:r>
      <w:proofErr w:type="spellEnd"/>
      <w:r w:rsidR="00A45264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           </w:t>
      </w:r>
      <w:r>
        <w:rPr>
          <w:rFonts w:ascii="Times New Roman" w:hAnsi="Times New Roman" w:cs="Times New Roman"/>
          <w:sz w:val="32"/>
          <w:szCs w:val="32"/>
        </w:rPr>
        <w:t xml:space="preserve">              </w:t>
      </w:r>
      <w:r w:rsidR="00A45264">
        <w:rPr>
          <w:rFonts w:ascii="Times New Roman" w:hAnsi="Times New Roman" w:cs="Times New Roman"/>
          <w:sz w:val="32"/>
          <w:szCs w:val="32"/>
        </w:rPr>
        <w:t>Md. Shakil Hossain</w:t>
      </w:r>
    </w:p>
    <w:p w14:paraId="19DE743D" w14:textId="0FDF0C12" w:rsidR="00A45264" w:rsidRDefault="00095D0B" w:rsidP="00403813">
      <w:pPr>
        <w:ind w:left="1170" w:hanging="630"/>
        <w:rPr>
          <w:rFonts w:ascii="Times New Roman" w:hAnsi="Times New Roman" w:cs="Times New Roman"/>
          <w:sz w:val="32"/>
          <w:szCs w:val="32"/>
        </w:rPr>
      </w:pPr>
      <w:r w:rsidRPr="00095D0B">
        <w:rPr>
          <w:rFonts w:ascii="Times New Roman" w:hAnsi="Times New Roman" w:cs="Times New Roman"/>
          <w:sz w:val="32"/>
          <w:szCs w:val="32"/>
        </w:rPr>
        <w:t>Assistant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A45264" w:rsidRPr="00DB3B89">
        <w:rPr>
          <w:rFonts w:ascii="Times New Roman" w:hAnsi="Times New Roman" w:cs="Times New Roman"/>
          <w:sz w:val="32"/>
          <w:szCs w:val="32"/>
        </w:rPr>
        <w:t xml:space="preserve">Professor           </w:t>
      </w:r>
      <w:r w:rsidR="00A45264">
        <w:rPr>
          <w:rFonts w:ascii="Times New Roman" w:hAnsi="Times New Roman" w:cs="Times New Roman"/>
          <w:sz w:val="32"/>
          <w:szCs w:val="32"/>
        </w:rPr>
        <w:t xml:space="preserve">                </w:t>
      </w:r>
      <w:r w:rsidR="00403813">
        <w:rPr>
          <w:rFonts w:ascii="Times New Roman" w:hAnsi="Times New Roman" w:cs="Times New Roman"/>
          <w:sz w:val="32"/>
          <w:szCs w:val="32"/>
        </w:rPr>
        <w:t xml:space="preserve"> </w:t>
      </w:r>
      <w:r w:rsidR="00324898">
        <w:rPr>
          <w:rFonts w:ascii="Times New Roman" w:hAnsi="Times New Roman" w:cs="Times New Roman"/>
          <w:sz w:val="32"/>
          <w:szCs w:val="32"/>
        </w:rPr>
        <w:t xml:space="preserve">    </w:t>
      </w:r>
      <w:r w:rsidR="00A45264" w:rsidRPr="00DB3B89">
        <w:rPr>
          <w:rFonts w:ascii="Times New Roman" w:hAnsi="Times New Roman" w:cs="Times New Roman"/>
          <w:sz w:val="32"/>
          <w:szCs w:val="32"/>
        </w:rPr>
        <w:t>Roll</w:t>
      </w:r>
      <w:r w:rsidR="00A45264">
        <w:rPr>
          <w:rFonts w:ascii="Times New Roman" w:hAnsi="Times New Roman" w:cs="Times New Roman"/>
          <w:sz w:val="32"/>
          <w:szCs w:val="32"/>
        </w:rPr>
        <w:t xml:space="preserve"> – 2023</w:t>
      </w:r>
    </w:p>
    <w:p w14:paraId="061DFE30" w14:textId="76AC73D4" w:rsidR="00A45264" w:rsidRPr="00834428" w:rsidRDefault="00A45264" w:rsidP="00A45264">
      <w:pPr>
        <w:ind w:left="5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                         </w:t>
      </w:r>
      <w:r w:rsidR="00324898">
        <w:rPr>
          <w:rFonts w:ascii="Times New Roman" w:hAnsi="Times New Roman" w:cs="Times New Roman"/>
          <w:sz w:val="32"/>
        </w:rPr>
        <w:t xml:space="preserve">           </w:t>
      </w:r>
      <w:proofErr w:type="gramStart"/>
      <w:r w:rsidR="00CB566B">
        <w:rPr>
          <w:rFonts w:ascii="Times New Roman" w:hAnsi="Times New Roman" w:cs="Times New Roman"/>
          <w:color w:val="000000" w:themeColor="text1"/>
          <w:sz w:val="32"/>
        </w:rPr>
        <w:t>3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Pr="00DB3B89">
        <w:rPr>
          <w:rFonts w:ascii="Times New Roman" w:hAnsi="Times New Roman" w:cs="Times New Roman"/>
          <w:sz w:val="32"/>
        </w:rPr>
        <w:t xml:space="preserve"> </w:t>
      </w:r>
      <w:r w:rsidR="00CB566B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CB566B">
        <w:rPr>
          <w:rFonts w:ascii="Times New Roman" w:hAnsi="Times New Roman" w:cs="Times New Roman"/>
          <w:color w:val="000000" w:themeColor="text1"/>
          <w:sz w:val="32"/>
        </w:rPr>
        <w:t xml:space="preserve"> 1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st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14:paraId="2DF497EE" w14:textId="10E7F67C" w:rsidR="00A162C4" w:rsidRDefault="00A45264" w:rsidP="00CB566B">
      <w:pPr>
        <w:ind w:left="540"/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</w:t>
      </w:r>
      <w:r w:rsidR="00324898"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</w:t>
      </w:r>
      <w:r>
        <w:rPr>
          <w:rFonts w:ascii="Times New Roman" w:hAnsi="Times New Roman" w:cs="Times New Roman"/>
          <w:color w:val="000000" w:themeColor="text1"/>
          <w:sz w:val="32"/>
        </w:rPr>
        <w:t>IIT – JU</w:t>
      </w:r>
    </w:p>
    <w:p w14:paraId="243F2C3D" w14:textId="77777777" w:rsidR="00324898" w:rsidRDefault="00324898" w:rsidP="00CB566B">
      <w:pPr>
        <w:ind w:left="540"/>
        <w:rPr>
          <w:rFonts w:ascii="Times New Roman" w:hAnsi="Times New Roman" w:cs="Times New Roman"/>
          <w:sz w:val="32"/>
        </w:rPr>
      </w:pPr>
    </w:p>
    <w:p w14:paraId="5B262D5C" w14:textId="52FA52F7" w:rsidR="0081486E" w:rsidRDefault="008D5B54" w:rsidP="00CB566B">
      <w:pPr>
        <w:ind w:left="54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66A5744F" wp14:editId="3E7F64A5">
            <wp:extent cx="5615305" cy="822960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530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3224FDA7" wp14:editId="45E45C2F">
            <wp:extent cx="5657215" cy="822960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2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57138ACF" wp14:editId="7FA567C2">
            <wp:extent cx="5553710" cy="822960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71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255FFB0F" wp14:editId="078A6A6D">
            <wp:extent cx="5567680" cy="822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68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32F7348E" wp14:editId="64218F44">
            <wp:extent cx="5527040" cy="8229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704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23E99D62" wp14:editId="796BEFAA">
            <wp:extent cx="5445125" cy="822960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6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51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4322B826" wp14:editId="3CD65667">
            <wp:extent cx="5410200" cy="8229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684DA731" wp14:editId="05BD7AD3">
            <wp:extent cx="5455285" cy="8229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8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52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14D85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47D79852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34FB53B0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28C64EDF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5ACC82DF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72C59840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216EB707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2F70510D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511D961E" w14:textId="249F9484" w:rsidR="008D5B54" w:rsidRPr="00A45264" w:rsidRDefault="008D5B54" w:rsidP="008D5B54">
      <w:pPr>
        <w:ind w:left="540"/>
        <w:jc w:val="center"/>
        <w:rPr>
          <w:rFonts w:ascii="Times New Roman" w:hAnsi="Times New Roman" w:cs="Times New Roman"/>
          <w:sz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0070C0"/>
          <w:sz w:val="36"/>
        </w:rPr>
        <w:t>THE END</w:t>
      </w:r>
    </w:p>
    <w:sectPr w:rsidR="008D5B54" w:rsidRPr="00A45264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85EFA7" w14:textId="77777777" w:rsidR="00E33B9B" w:rsidRDefault="00E33B9B" w:rsidP="0066248F">
      <w:pPr>
        <w:spacing w:after="0" w:line="240" w:lineRule="auto"/>
      </w:pPr>
      <w:r>
        <w:separator/>
      </w:r>
    </w:p>
  </w:endnote>
  <w:endnote w:type="continuationSeparator" w:id="0">
    <w:p w14:paraId="3B68C5D2" w14:textId="77777777" w:rsidR="00E33B9B" w:rsidRDefault="00E33B9B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633554" w14:textId="77777777" w:rsidR="00E33B9B" w:rsidRDefault="00E33B9B" w:rsidP="0066248F">
      <w:pPr>
        <w:spacing w:after="0" w:line="240" w:lineRule="auto"/>
      </w:pPr>
      <w:r>
        <w:separator/>
      </w:r>
    </w:p>
  </w:footnote>
  <w:footnote w:type="continuationSeparator" w:id="0">
    <w:p w14:paraId="69487E5E" w14:textId="77777777" w:rsidR="00E33B9B" w:rsidRDefault="00E33B9B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A2AB8" w14:textId="25E06C02"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4695B820" w14:textId="77777777" w:rsidR="0066248F" w:rsidRDefault="006624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tzAzMTUxMTW0NDNR0lEKTi0uzszPAykwqgUAuHnrCywAAAA="/>
  </w:docVars>
  <w:rsids>
    <w:rsidRoot w:val="008C491C"/>
    <w:rsid w:val="00017F3C"/>
    <w:rsid w:val="00095D0B"/>
    <w:rsid w:val="000F33DB"/>
    <w:rsid w:val="0012351F"/>
    <w:rsid w:val="00176CD7"/>
    <w:rsid w:val="00190A4D"/>
    <w:rsid w:val="001C6CC8"/>
    <w:rsid w:val="001E43D8"/>
    <w:rsid w:val="002A41D3"/>
    <w:rsid w:val="00324898"/>
    <w:rsid w:val="00347207"/>
    <w:rsid w:val="0035054B"/>
    <w:rsid w:val="00397ADC"/>
    <w:rsid w:val="003D7A1C"/>
    <w:rsid w:val="00403813"/>
    <w:rsid w:val="004A346C"/>
    <w:rsid w:val="004E4E0E"/>
    <w:rsid w:val="0051332A"/>
    <w:rsid w:val="00555B3F"/>
    <w:rsid w:val="00572113"/>
    <w:rsid w:val="00605CAB"/>
    <w:rsid w:val="00630BD0"/>
    <w:rsid w:val="0066248F"/>
    <w:rsid w:val="00692F5D"/>
    <w:rsid w:val="00704ACD"/>
    <w:rsid w:val="0074243B"/>
    <w:rsid w:val="00746FC6"/>
    <w:rsid w:val="0077546C"/>
    <w:rsid w:val="0081486E"/>
    <w:rsid w:val="00834428"/>
    <w:rsid w:val="0089664F"/>
    <w:rsid w:val="008C2AF6"/>
    <w:rsid w:val="008C491C"/>
    <w:rsid w:val="008D5B54"/>
    <w:rsid w:val="00932702"/>
    <w:rsid w:val="00973974"/>
    <w:rsid w:val="00975888"/>
    <w:rsid w:val="00995D04"/>
    <w:rsid w:val="00A162C4"/>
    <w:rsid w:val="00A45264"/>
    <w:rsid w:val="00AB701E"/>
    <w:rsid w:val="00B01F74"/>
    <w:rsid w:val="00B16884"/>
    <w:rsid w:val="00B430A3"/>
    <w:rsid w:val="00B828B0"/>
    <w:rsid w:val="00BA311A"/>
    <w:rsid w:val="00BB7D04"/>
    <w:rsid w:val="00BE4DB3"/>
    <w:rsid w:val="00CB566B"/>
    <w:rsid w:val="00CD3A8F"/>
    <w:rsid w:val="00D513D4"/>
    <w:rsid w:val="00D829B4"/>
    <w:rsid w:val="00D87AD9"/>
    <w:rsid w:val="00DA7A09"/>
    <w:rsid w:val="00DB3B89"/>
    <w:rsid w:val="00E032F8"/>
    <w:rsid w:val="00E33B9B"/>
    <w:rsid w:val="00EF3070"/>
    <w:rsid w:val="00EF5B80"/>
    <w:rsid w:val="00F75880"/>
    <w:rsid w:val="00FC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34EF"/>
  <w15:docId w15:val="{4E1B4F39-906F-DA47-A37C-790E3E67C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Default">
    <w:name w:val="Default"/>
    <w:rsid w:val="007424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0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icrosoft account</cp:lastModifiedBy>
  <cp:revision>17</cp:revision>
  <dcterms:created xsi:type="dcterms:W3CDTF">2020-08-18T05:06:00Z</dcterms:created>
  <dcterms:modified xsi:type="dcterms:W3CDTF">2022-08-04T15:07:00Z</dcterms:modified>
</cp:coreProperties>
</file>